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911" w:rsidRDefault="00174911">
      <w:pPr>
        <w:spacing w:line="240" w:lineRule="exact"/>
        <w:rPr>
          <w:rFonts w:ascii="Arial" w:hAnsi="Arial"/>
        </w:rPr>
      </w:pPr>
      <w:bookmarkStart w:id="0" w:name="_GoBack"/>
      <w:bookmarkEnd w:id="0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9"/>
        <w:gridCol w:w="2081"/>
        <w:gridCol w:w="1846"/>
        <w:gridCol w:w="2110"/>
        <w:gridCol w:w="2106"/>
      </w:tblGrid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NAME</w:t>
            </w: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  <w:r>
              <w:t>SCHOOL</w:t>
            </w: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  <w:r>
              <w:t>OFFICIAL</w:t>
            </w: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  <w:r>
              <w:t>OFFENSE</w:t>
            </w: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ENALTY</w:t>
            </w: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174911">
        <w:trPr>
          <w:trHeight w:hRule="exact" w:val="432"/>
        </w:trPr>
        <w:tc>
          <w:tcPr>
            <w:tcW w:w="2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</w:rPr>
            </w:pPr>
          </w:p>
        </w:tc>
        <w:tc>
          <w:tcPr>
            <w:tcW w:w="1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pStyle w:val="Heading2"/>
            </w:pPr>
          </w:p>
        </w:tc>
        <w:tc>
          <w:tcPr>
            <w:tcW w:w="21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4911" w:rsidRDefault="00174911">
            <w:pPr>
              <w:jc w:val="center"/>
              <w:rPr>
                <w:rFonts w:ascii="Arial" w:hAnsi="Arial"/>
                <w:b/>
              </w:rPr>
            </w:pPr>
          </w:p>
        </w:tc>
      </w:tr>
    </w:tbl>
    <w:p w:rsidR="00174911" w:rsidRDefault="00174911">
      <w:pPr>
        <w:rPr>
          <w:rFonts w:ascii="Arial" w:hAnsi="Arial"/>
        </w:rPr>
      </w:pPr>
    </w:p>
    <w:sectPr w:rsidR="0017491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1A43" w:rsidRDefault="00371A43">
      <w:r>
        <w:separator/>
      </w:r>
    </w:p>
  </w:endnote>
  <w:endnote w:type="continuationSeparator" w:id="0">
    <w:p w:rsidR="00371A43" w:rsidRDefault="00371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FB5" w:rsidRDefault="00535F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FB5" w:rsidRDefault="00535FB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FB5" w:rsidRDefault="00535F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1A43" w:rsidRDefault="00371A43">
      <w:r>
        <w:separator/>
      </w:r>
    </w:p>
  </w:footnote>
  <w:footnote w:type="continuationSeparator" w:id="0">
    <w:p w:rsidR="00371A43" w:rsidRDefault="00371A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FB5" w:rsidRDefault="00535F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2178"/>
      <w:gridCol w:w="6300"/>
      <w:gridCol w:w="1674"/>
    </w:tblGrid>
    <w:tr w:rsidR="00865875">
      <w:tc>
        <w:tcPr>
          <w:tcW w:w="2178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865875" w:rsidRDefault="00535FB5" w:rsidP="00865875">
          <w:pPr>
            <w:rPr>
              <w:rFonts w:ascii="Arial" w:hAnsi="Arial"/>
            </w:rPr>
          </w:pPr>
          <w:r w:rsidRPr="00535FB5">
            <w:rPr>
              <w:rFonts w:ascii="Arial" w:hAnsi="Arial"/>
              <w:noProof/>
            </w:rPr>
            <w:drawing>
              <wp:inline distT="0" distB="0" distL="0" distR="0" wp14:anchorId="106B6C42" wp14:editId="0424DC73">
                <wp:extent cx="1303020" cy="542925"/>
                <wp:effectExtent l="0" t="0" r="0" b="9525"/>
                <wp:docPr id="2" name="Picture 2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4706" cy="5477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0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865875" w:rsidRDefault="00865875" w:rsidP="00865875">
          <w:pPr>
            <w:jc w:val="center"/>
            <w:rPr>
              <w:rFonts w:ascii="Arial" w:hAnsi="Arial"/>
              <w:b/>
              <w:sz w:val="24"/>
            </w:rPr>
          </w:pPr>
          <w:r>
            <w:rPr>
              <w:rFonts w:ascii="Arial" w:hAnsi="Arial"/>
              <w:b/>
              <w:sz w:val="24"/>
            </w:rPr>
            <w:t>KHSAA WRESTLING</w:t>
          </w:r>
        </w:p>
        <w:p w:rsidR="00865875" w:rsidRDefault="00865875" w:rsidP="00865875">
          <w:pPr>
            <w:spacing w:line="240" w:lineRule="exact"/>
            <w:jc w:val="center"/>
            <w:rPr>
              <w:rFonts w:ascii="Arial" w:hAnsi="Arial"/>
            </w:rPr>
          </w:pPr>
          <w:r>
            <w:rPr>
              <w:rFonts w:ascii="Arial" w:hAnsi="Arial"/>
              <w:b/>
              <w:sz w:val="24"/>
            </w:rPr>
            <w:t>OFFENSE RECORD</w:t>
          </w:r>
        </w:p>
      </w:tc>
      <w:tc>
        <w:tcPr>
          <w:tcW w:w="1674" w:type="dxa"/>
          <w:tcBorders>
            <w:top w:val="nil"/>
            <w:left w:val="nil"/>
            <w:bottom w:val="nil"/>
            <w:right w:val="nil"/>
          </w:tcBorders>
        </w:tcPr>
        <w:p w:rsidR="00865875" w:rsidRDefault="00865875" w:rsidP="00865875">
          <w:pPr>
            <w:jc w:val="right"/>
            <w:rPr>
              <w:rFonts w:ascii="Arial" w:hAnsi="Arial"/>
              <w:i/>
              <w:sz w:val="14"/>
            </w:rPr>
          </w:pPr>
          <w:r>
            <w:rPr>
              <w:rFonts w:ascii="Arial" w:hAnsi="Arial"/>
              <w:i/>
              <w:sz w:val="14"/>
            </w:rPr>
            <w:t>KHSAA Form WR122</w:t>
          </w:r>
        </w:p>
        <w:p w:rsidR="00865875" w:rsidRDefault="00865875" w:rsidP="00446A9F">
          <w:pPr>
            <w:spacing w:line="240" w:lineRule="exact"/>
            <w:jc w:val="right"/>
            <w:rPr>
              <w:rFonts w:ascii="Arial" w:hAnsi="Arial"/>
            </w:rPr>
          </w:pPr>
          <w:r>
            <w:rPr>
              <w:rFonts w:ascii="Arial" w:hAnsi="Arial"/>
              <w:i/>
              <w:sz w:val="14"/>
            </w:rPr>
            <w:t xml:space="preserve">Rev. </w:t>
          </w:r>
          <w:r w:rsidR="00535FB5">
            <w:rPr>
              <w:rFonts w:ascii="Arial" w:hAnsi="Arial"/>
              <w:i/>
              <w:sz w:val="14"/>
            </w:rPr>
            <w:t>6</w:t>
          </w:r>
          <w:r w:rsidR="003A5798">
            <w:rPr>
              <w:rFonts w:ascii="Arial" w:hAnsi="Arial"/>
              <w:i/>
              <w:sz w:val="14"/>
            </w:rPr>
            <w:t>/1</w:t>
          </w:r>
          <w:r w:rsidR="00535FB5">
            <w:rPr>
              <w:rFonts w:ascii="Arial" w:hAnsi="Arial"/>
              <w:i/>
              <w:sz w:val="14"/>
            </w:rPr>
            <w:t>6</w:t>
          </w:r>
        </w:p>
      </w:tc>
    </w:tr>
  </w:tbl>
  <w:p w:rsidR="00865875" w:rsidRDefault="0086587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FB5" w:rsidRDefault="00535F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jYztjC2MDW3tDBU0lEKTi0uzszPAykwrAUAIU/NHSwAAAA="/>
  </w:docVars>
  <w:rsids>
    <w:rsidRoot w:val="009D117F"/>
    <w:rsid w:val="000C7D54"/>
    <w:rsid w:val="00174911"/>
    <w:rsid w:val="002D6811"/>
    <w:rsid w:val="00302FE1"/>
    <w:rsid w:val="00371A43"/>
    <w:rsid w:val="00396128"/>
    <w:rsid w:val="003A5798"/>
    <w:rsid w:val="003E416F"/>
    <w:rsid w:val="00446A9F"/>
    <w:rsid w:val="00535FB5"/>
    <w:rsid w:val="00865875"/>
    <w:rsid w:val="009976D2"/>
    <w:rsid w:val="009D117F"/>
    <w:rsid w:val="009E17DC"/>
    <w:rsid w:val="00D93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7660B7-99BC-478F-913D-A44C66B01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acing">
    <w:name w:val="Spacing"/>
    <w:basedOn w:val="Normal"/>
    <w:pPr>
      <w:tabs>
        <w:tab w:val="left" w:pos="240"/>
      </w:tabs>
      <w:spacing w:line="60" w:lineRule="exact"/>
      <w:jc w:val="both"/>
    </w:pPr>
    <w:rPr>
      <w:rFonts w:ascii="Courier" w:hAnsi="Courier"/>
      <w:sz w:val="24"/>
    </w:rPr>
  </w:style>
  <w:style w:type="paragraph" w:styleId="Header">
    <w:name w:val="header"/>
    <w:basedOn w:val="Normal"/>
    <w:rsid w:val="008658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6587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E41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E41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dc:description/>
  <cp:lastModifiedBy>Julian Tackett</cp:lastModifiedBy>
  <cp:revision>4</cp:revision>
  <cp:lastPrinted>2016-09-29T14:40:00Z</cp:lastPrinted>
  <dcterms:created xsi:type="dcterms:W3CDTF">2016-03-29T18:05:00Z</dcterms:created>
  <dcterms:modified xsi:type="dcterms:W3CDTF">2016-09-29T14:41:00Z</dcterms:modified>
</cp:coreProperties>
</file>